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919B9" w14:textId="3A784E63" w:rsidR="007B094F" w:rsidRPr="00F21F52" w:rsidRDefault="00B1076A" w:rsidP="009326D6">
      <w:pPr>
        <w:spacing w:line="800" w:lineRule="exact"/>
        <w:rPr>
          <w:b/>
          <w:sz w:val="40"/>
          <w:szCs w:val="40"/>
        </w:rPr>
      </w:pPr>
      <w:r w:rsidRPr="00F21F52">
        <w:rPr>
          <w:b/>
          <w:sz w:val="40"/>
          <w:szCs w:val="40"/>
        </w:rPr>
        <w:t>新北市</w:t>
      </w:r>
      <w:proofErr w:type="gramStart"/>
      <w:r w:rsidRPr="00F21F52">
        <w:rPr>
          <w:b/>
          <w:sz w:val="40"/>
          <w:szCs w:val="40"/>
        </w:rPr>
        <w:t>私立書樂幼兒園</w:t>
      </w:r>
      <w:proofErr w:type="gramEnd"/>
    </w:p>
    <w:p w14:paraId="24BCC725" w14:textId="77777777" w:rsidR="007B094F" w:rsidRDefault="007B094F" w:rsidP="007B094F">
      <w:pPr>
        <w:spacing w:line="480" w:lineRule="exact"/>
        <w:rPr>
          <w:sz w:val="32"/>
          <w:szCs w:val="32"/>
        </w:rPr>
      </w:pPr>
    </w:p>
    <w:p w14:paraId="3015AAA7" w14:textId="256DEB49" w:rsidR="007B094F" w:rsidRDefault="00B1076A" w:rsidP="007B094F">
      <w:pPr>
        <w:spacing w:line="480" w:lineRule="exact"/>
        <w:rPr>
          <w:sz w:val="40"/>
          <w:szCs w:val="40"/>
        </w:rPr>
      </w:pPr>
      <w:r>
        <w:rPr>
          <w:rFonts w:hint="eastAsia"/>
          <w:sz w:val="40"/>
          <w:szCs w:val="40"/>
        </w:rPr>
        <w:t>1</w:t>
      </w:r>
      <w:r>
        <w:rPr>
          <w:sz w:val="40"/>
          <w:szCs w:val="40"/>
        </w:rPr>
        <w:t>15</w:t>
      </w:r>
      <w:r>
        <w:rPr>
          <w:sz w:val="40"/>
          <w:szCs w:val="40"/>
        </w:rPr>
        <w:t>學年度招生簡章</w:t>
      </w:r>
      <w:r w:rsidR="00620A7E">
        <w:rPr>
          <w:sz w:val="40"/>
          <w:szCs w:val="40"/>
        </w:rPr>
        <w:t>（</w:t>
      </w:r>
      <w:r w:rsidR="00620A7E">
        <w:rPr>
          <w:sz w:val="40"/>
          <w:szCs w:val="40"/>
        </w:rPr>
        <w:t>115</w:t>
      </w:r>
      <w:r w:rsidR="00620A7E">
        <w:rPr>
          <w:sz w:val="40"/>
          <w:szCs w:val="40"/>
        </w:rPr>
        <w:t>年</w:t>
      </w:r>
      <w:r w:rsidR="00620A7E">
        <w:rPr>
          <w:sz w:val="40"/>
          <w:szCs w:val="40"/>
        </w:rPr>
        <w:t>8</w:t>
      </w:r>
      <w:r w:rsidR="00620A7E">
        <w:rPr>
          <w:sz w:val="40"/>
          <w:szCs w:val="40"/>
        </w:rPr>
        <w:t>月入學）</w:t>
      </w:r>
    </w:p>
    <w:p w14:paraId="0434A40C" w14:textId="77777777" w:rsidR="00B1076A" w:rsidRPr="00107F93" w:rsidRDefault="00B1076A" w:rsidP="007B094F">
      <w:pPr>
        <w:spacing w:line="480" w:lineRule="exact"/>
        <w:rPr>
          <w:sz w:val="40"/>
          <w:szCs w:val="40"/>
        </w:rPr>
      </w:pPr>
    </w:p>
    <w:p w14:paraId="291DAFA3" w14:textId="4833204F" w:rsidR="007B094F" w:rsidRPr="00107F93" w:rsidRDefault="00B1076A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報名時間：</w:t>
      </w:r>
      <w:r>
        <w:rPr>
          <w:sz w:val="40"/>
          <w:szCs w:val="40"/>
        </w:rPr>
        <w:t>114</w:t>
      </w:r>
      <w:r>
        <w:rPr>
          <w:sz w:val="40"/>
          <w:szCs w:val="40"/>
        </w:rPr>
        <w:t>年</w:t>
      </w:r>
      <w:r>
        <w:rPr>
          <w:sz w:val="40"/>
          <w:szCs w:val="40"/>
        </w:rPr>
        <w:t>11</w:t>
      </w:r>
      <w:r>
        <w:rPr>
          <w:sz w:val="40"/>
          <w:szCs w:val="40"/>
        </w:rPr>
        <w:t>月</w:t>
      </w:r>
      <w:r>
        <w:rPr>
          <w:sz w:val="40"/>
          <w:szCs w:val="40"/>
        </w:rPr>
        <w:t>1</w:t>
      </w:r>
      <w:r>
        <w:rPr>
          <w:sz w:val="40"/>
          <w:szCs w:val="40"/>
        </w:rPr>
        <w:t>日起</w:t>
      </w:r>
    </w:p>
    <w:p w14:paraId="6142F67D" w14:textId="7083C5F7" w:rsidR="007B094F" w:rsidRDefault="00B1076A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報名方式：請先來電預約參觀校園，完成參觀後填寫報名表</w:t>
      </w:r>
    </w:p>
    <w:p w14:paraId="6C6B4599" w14:textId="65A61B84" w:rsidR="00B1076A" w:rsidRDefault="00B1076A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入園參觀時間：每周二、三上午</w:t>
      </w:r>
      <w:r>
        <w:rPr>
          <w:sz w:val="40"/>
          <w:szCs w:val="40"/>
        </w:rPr>
        <w:t>10:00-11:30</w:t>
      </w:r>
      <w:r>
        <w:rPr>
          <w:sz w:val="40"/>
          <w:szCs w:val="40"/>
        </w:rPr>
        <w:t>，必須先預約</w:t>
      </w:r>
    </w:p>
    <w:p w14:paraId="32D93177" w14:textId="7D9610C1" w:rsidR="00620A7E" w:rsidRDefault="00620A7E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預約電話：</w:t>
      </w:r>
      <w:r>
        <w:rPr>
          <w:sz w:val="40"/>
          <w:szCs w:val="40"/>
        </w:rPr>
        <w:t>2695-7325</w:t>
      </w:r>
      <w:r w:rsidR="009D7A5C">
        <w:rPr>
          <w:rFonts w:hint="eastAsia"/>
          <w:sz w:val="40"/>
          <w:szCs w:val="40"/>
        </w:rPr>
        <w:t>（本</w:t>
      </w:r>
      <w:proofErr w:type="gramStart"/>
      <w:r w:rsidR="009D7A5C">
        <w:rPr>
          <w:rFonts w:hint="eastAsia"/>
          <w:sz w:val="40"/>
          <w:szCs w:val="40"/>
        </w:rPr>
        <w:t>園周</w:t>
      </w:r>
      <w:proofErr w:type="gramEnd"/>
      <w:r w:rsidR="009D7A5C">
        <w:rPr>
          <w:rFonts w:hint="eastAsia"/>
          <w:sz w:val="40"/>
          <w:szCs w:val="40"/>
        </w:rPr>
        <w:t>休二日）</w:t>
      </w:r>
    </w:p>
    <w:p w14:paraId="52064105" w14:textId="77777777" w:rsidR="00620A7E" w:rsidRDefault="00620A7E" w:rsidP="007B094F">
      <w:pPr>
        <w:spacing w:line="480" w:lineRule="exact"/>
        <w:rPr>
          <w:sz w:val="40"/>
          <w:szCs w:val="40"/>
        </w:rPr>
      </w:pPr>
    </w:p>
    <w:p w14:paraId="307A7C08" w14:textId="653791AA" w:rsidR="00B1076A" w:rsidRDefault="00B1076A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招生名額：</w:t>
      </w:r>
    </w:p>
    <w:p w14:paraId="1FDC1248" w14:textId="378E7B10" w:rsidR="00B1076A" w:rsidRDefault="00B1076A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大班</w:t>
      </w:r>
      <w:r>
        <w:rPr>
          <w:sz w:val="40"/>
          <w:szCs w:val="40"/>
        </w:rPr>
        <w:t xml:space="preserve"> 2 </w:t>
      </w:r>
      <w:r>
        <w:rPr>
          <w:sz w:val="40"/>
          <w:szCs w:val="40"/>
        </w:rPr>
        <w:t>名：</w:t>
      </w:r>
      <w:r>
        <w:rPr>
          <w:sz w:val="40"/>
          <w:szCs w:val="40"/>
        </w:rPr>
        <w:t>109/9/2-110/9/1</w:t>
      </w:r>
      <w:r>
        <w:rPr>
          <w:sz w:val="40"/>
          <w:szCs w:val="40"/>
        </w:rPr>
        <w:t>出生之幼童</w:t>
      </w:r>
    </w:p>
    <w:p w14:paraId="64566AA1" w14:textId="1D9D3677" w:rsidR="00933D6E" w:rsidRDefault="00933D6E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中班</w:t>
      </w:r>
      <w:r>
        <w:rPr>
          <w:sz w:val="40"/>
          <w:szCs w:val="40"/>
        </w:rPr>
        <w:t xml:space="preserve"> 0 </w:t>
      </w:r>
      <w:r>
        <w:rPr>
          <w:sz w:val="40"/>
          <w:szCs w:val="40"/>
        </w:rPr>
        <w:t>名</w:t>
      </w:r>
      <w:r w:rsidR="00620A7E">
        <w:rPr>
          <w:sz w:val="40"/>
          <w:szCs w:val="40"/>
        </w:rPr>
        <w:t>：可排備取，</w:t>
      </w:r>
      <w:proofErr w:type="gramStart"/>
      <w:r w:rsidR="00620A7E">
        <w:rPr>
          <w:sz w:val="40"/>
          <w:szCs w:val="40"/>
        </w:rPr>
        <w:t>若舊生轉</w:t>
      </w:r>
      <w:proofErr w:type="gramEnd"/>
      <w:r w:rsidR="00620A7E">
        <w:rPr>
          <w:sz w:val="40"/>
          <w:szCs w:val="40"/>
        </w:rPr>
        <w:t>出可遞補</w:t>
      </w:r>
    </w:p>
    <w:p w14:paraId="5B417444" w14:textId="1AB3C8CC" w:rsidR="00933D6E" w:rsidRDefault="00933D6E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小班</w:t>
      </w:r>
      <w:r>
        <w:rPr>
          <w:sz w:val="40"/>
          <w:szCs w:val="40"/>
        </w:rPr>
        <w:t xml:space="preserve"> </w:t>
      </w:r>
      <w:r w:rsidR="00620A7E">
        <w:rPr>
          <w:sz w:val="40"/>
          <w:szCs w:val="40"/>
        </w:rPr>
        <w:t>9</w:t>
      </w:r>
      <w:r>
        <w:rPr>
          <w:sz w:val="40"/>
          <w:szCs w:val="40"/>
        </w:rPr>
        <w:t xml:space="preserve"> </w:t>
      </w:r>
      <w:r>
        <w:rPr>
          <w:sz w:val="40"/>
          <w:szCs w:val="40"/>
        </w:rPr>
        <w:t>名：</w:t>
      </w:r>
      <w:r>
        <w:rPr>
          <w:sz w:val="40"/>
          <w:szCs w:val="40"/>
        </w:rPr>
        <w:t>111/9/2-112/9/1</w:t>
      </w:r>
      <w:r>
        <w:rPr>
          <w:sz w:val="40"/>
          <w:szCs w:val="40"/>
        </w:rPr>
        <w:t>出生之幼童</w:t>
      </w:r>
    </w:p>
    <w:p w14:paraId="25FAA622" w14:textId="0937DE02" w:rsidR="00933D6E" w:rsidRDefault="00933D6E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幼</w:t>
      </w:r>
      <w:proofErr w:type="gramStart"/>
      <w:r>
        <w:rPr>
          <w:sz w:val="40"/>
          <w:szCs w:val="40"/>
        </w:rPr>
        <w:t>幼</w:t>
      </w:r>
      <w:proofErr w:type="gramEnd"/>
      <w:r>
        <w:rPr>
          <w:sz w:val="40"/>
          <w:szCs w:val="40"/>
        </w:rPr>
        <w:t>班</w:t>
      </w:r>
      <w:r>
        <w:rPr>
          <w:sz w:val="40"/>
          <w:szCs w:val="40"/>
        </w:rPr>
        <w:t xml:space="preserve"> 9 </w:t>
      </w:r>
      <w:r>
        <w:rPr>
          <w:sz w:val="40"/>
          <w:szCs w:val="40"/>
        </w:rPr>
        <w:t>名：</w:t>
      </w:r>
      <w:r>
        <w:rPr>
          <w:sz w:val="40"/>
          <w:szCs w:val="40"/>
        </w:rPr>
        <w:t>112/9/2-113/9/1</w:t>
      </w:r>
      <w:r>
        <w:rPr>
          <w:sz w:val="40"/>
          <w:szCs w:val="40"/>
        </w:rPr>
        <w:t>出生之幼童</w:t>
      </w:r>
    </w:p>
    <w:p w14:paraId="3F4CB9C2" w14:textId="77777777" w:rsidR="00933D6E" w:rsidRDefault="00933D6E" w:rsidP="007B094F">
      <w:pPr>
        <w:spacing w:line="480" w:lineRule="exact"/>
        <w:rPr>
          <w:sz w:val="40"/>
          <w:szCs w:val="40"/>
        </w:rPr>
      </w:pPr>
    </w:p>
    <w:p w14:paraId="7D7F28CE" w14:textId="4F5C99ED" w:rsidR="00933D6E" w:rsidRDefault="00933D6E" w:rsidP="007B094F">
      <w:pPr>
        <w:spacing w:line="480" w:lineRule="exact"/>
        <w:rPr>
          <w:sz w:val="40"/>
          <w:szCs w:val="40"/>
        </w:rPr>
      </w:pPr>
      <w:proofErr w:type="gramStart"/>
      <w:r>
        <w:rPr>
          <w:sz w:val="40"/>
          <w:szCs w:val="40"/>
        </w:rPr>
        <w:t>本園收費</w:t>
      </w:r>
      <w:proofErr w:type="gramEnd"/>
      <w:r>
        <w:rPr>
          <w:sz w:val="40"/>
          <w:szCs w:val="40"/>
        </w:rPr>
        <w:t>金額：</w:t>
      </w:r>
    </w:p>
    <w:p w14:paraId="2E89F449" w14:textId="77777777" w:rsidR="00933D6E" w:rsidRDefault="00933D6E" w:rsidP="007B094F">
      <w:pPr>
        <w:spacing w:line="480" w:lineRule="exact"/>
        <w:rPr>
          <w:sz w:val="40"/>
          <w:szCs w:val="40"/>
        </w:rPr>
      </w:pPr>
    </w:p>
    <w:p w14:paraId="7D6D7087" w14:textId="5D7CB204" w:rsidR="00933D6E" w:rsidRDefault="00933D6E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大班</w:t>
      </w:r>
      <w:r w:rsidR="00F21F52">
        <w:rPr>
          <w:sz w:val="40"/>
          <w:szCs w:val="40"/>
        </w:rPr>
        <w:t xml:space="preserve">      </w:t>
      </w:r>
      <w:r w:rsidR="00F21F52">
        <w:rPr>
          <w:sz w:val="40"/>
          <w:szCs w:val="40"/>
        </w:rPr>
        <w:t>註冊費（每學期）</w:t>
      </w:r>
      <w:r w:rsidR="00F21F52">
        <w:rPr>
          <w:sz w:val="40"/>
          <w:szCs w:val="40"/>
        </w:rPr>
        <w:t xml:space="preserve"> 21,300</w:t>
      </w:r>
      <w:r w:rsidR="00F21F52">
        <w:rPr>
          <w:sz w:val="40"/>
          <w:szCs w:val="40"/>
        </w:rPr>
        <w:t>元</w:t>
      </w:r>
    </w:p>
    <w:p w14:paraId="6729F4D1" w14:textId="6E76F991" w:rsidR="00F21F52" w:rsidRDefault="00F21F52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 xml:space="preserve">          </w:t>
      </w:r>
      <w:r>
        <w:rPr>
          <w:sz w:val="40"/>
          <w:szCs w:val="40"/>
        </w:rPr>
        <w:t>月費（每月）</w:t>
      </w:r>
      <w:r>
        <w:rPr>
          <w:sz w:val="40"/>
          <w:szCs w:val="40"/>
        </w:rPr>
        <w:t>7,960</w:t>
      </w:r>
      <w:r>
        <w:rPr>
          <w:sz w:val="40"/>
          <w:szCs w:val="40"/>
        </w:rPr>
        <w:t>元</w:t>
      </w:r>
    </w:p>
    <w:p w14:paraId="7424F6CF" w14:textId="2002533D" w:rsidR="00F21F52" w:rsidRDefault="00F21F52" w:rsidP="00F21F52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中、小班</w:t>
      </w:r>
      <w:r>
        <w:rPr>
          <w:sz w:val="40"/>
          <w:szCs w:val="40"/>
        </w:rPr>
        <w:t xml:space="preserve">  </w:t>
      </w:r>
      <w:r>
        <w:rPr>
          <w:sz w:val="40"/>
          <w:szCs w:val="40"/>
        </w:rPr>
        <w:t>註冊費（每學期）</w:t>
      </w:r>
      <w:r>
        <w:rPr>
          <w:sz w:val="40"/>
          <w:szCs w:val="40"/>
        </w:rPr>
        <w:t xml:space="preserve"> 21,200</w:t>
      </w:r>
      <w:r>
        <w:rPr>
          <w:sz w:val="40"/>
          <w:szCs w:val="40"/>
        </w:rPr>
        <w:t>元</w:t>
      </w:r>
    </w:p>
    <w:p w14:paraId="491D5E28" w14:textId="77CE8906" w:rsidR="00F21F52" w:rsidRDefault="00F21F52" w:rsidP="00F21F52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 xml:space="preserve">          </w:t>
      </w:r>
      <w:r>
        <w:rPr>
          <w:sz w:val="40"/>
          <w:szCs w:val="40"/>
        </w:rPr>
        <w:t>月費（每月）</w:t>
      </w:r>
      <w:r>
        <w:rPr>
          <w:sz w:val="40"/>
          <w:szCs w:val="40"/>
        </w:rPr>
        <w:t>8,260</w:t>
      </w:r>
      <w:r>
        <w:rPr>
          <w:sz w:val="40"/>
          <w:szCs w:val="40"/>
        </w:rPr>
        <w:t>元</w:t>
      </w:r>
    </w:p>
    <w:p w14:paraId="04C8FE61" w14:textId="79E5C971" w:rsidR="00F21F52" w:rsidRDefault="00F21F52" w:rsidP="00F21F52">
      <w:pPr>
        <w:spacing w:line="480" w:lineRule="exact"/>
        <w:rPr>
          <w:sz w:val="40"/>
          <w:szCs w:val="40"/>
        </w:rPr>
      </w:pPr>
      <w:r>
        <w:rPr>
          <w:rFonts w:hint="eastAsia"/>
          <w:sz w:val="40"/>
          <w:szCs w:val="40"/>
        </w:rPr>
        <w:t>幼</w:t>
      </w:r>
      <w:proofErr w:type="gramStart"/>
      <w:r>
        <w:rPr>
          <w:rFonts w:hint="eastAsia"/>
          <w:sz w:val="40"/>
          <w:szCs w:val="40"/>
        </w:rPr>
        <w:t>幼</w:t>
      </w:r>
      <w:proofErr w:type="gramEnd"/>
      <w:r>
        <w:rPr>
          <w:rFonts w:hint="eastAsia"/>
          <w:sz w:val="40"/>
          <w:szCs w:val="40"/>
        </w:rPr>
        <w:t>班</w:t>
      </w:r>
      <w:r>
        <w:rPr>
          <w:rFonts w:hint="eastAsia"/>
          <w:sz w:val="40"/>
          <w:szCs w:val="40"/>
        </w:rPr>
        <w:t xml:space="preserve"> </w:t>
      </w:r>
      <w:r>
        <w:rPr>
          <w:sz w:val="40"/>
          <w:szCs w:val="40"/>
        </w:rPr>
        <w:t xml:space="preserve">  </w:t>
      </w:r>
      <w:r>
        <w:rPr>
          <w:rFonts w:hint="eastAsia"/>
          <w:sz w:val="40"/>
          <w:szCs w:val="40"/>
        </w:rPr>
        <w:t xml:space="preserve"> </w:t>
      </w:r>
      <w:r>
        <w:rPr>
          <w:sz w:val="40"/>
          <w:szCs w:val="40"/>
        </w:rPr>
        <w:t>註冊費（每學期）</w:t>
      </w:r>
      <w:r>
        <w:rPr>
          <w:sz w:val="40"/>
          <w:szCs w:val="40"/>
        </w:rPr>
        <w:t xml:space="preserve"> 21,200</w:t>
      </w:r>
      <w:r>
        <w:rPr>
          <w:sz w:val="40"/>
          <w:szCs w:val="40"/>
        </w:rPr>
        <w:t>元</w:t>
      </w:r>
    </w:p>
    <w:p w14:paraId="5134EF2C" w14:textId="35941224" w:rsidR="00F21F52" w:rsidRDefault="00F21F52" w:rsidP="00F21F52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 xml:space="preserve">          </w:t>
      </w:r>
      <w:r>
        <w:rPr>
          <w:sz w:val="40"/>
          <w:szCs w:val="40"/>
        </w:rPr>
        <w:t>月費（每月）</w:t>
      </w:r>
      <w:r>
        <w:rPr>
          <w:sz w:val="40"/>
          <w:szCs w:val="40"/>
        </w:rPr>
        <w:t>9,260</w:t>
      </w:r>
      <w:r>
        <w:rPr>
          <w:sz w:val="40"/>
          <w:szCs w:val="40"/>
        </w:rPr>
        <w:t>元</w:t>
      </w:r>
    </w:p>
    <w:p w14:paraId="0C88BEE1" w14:textId="2C65BBAB" w:rsidR="00F21F52" w:rsidRDefault="00F21F52" w:rsidP="00F21F52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團體保險費（每學期）約</w:t>
      </w:r>
      <w:r>
        <w:rPr>
          <w:sz w:val="40"/>
          <w:szCs w:val="40"/>
        </w:rPr>
        <w:t>250</w:t>
      </w:r>
      <w:r>
        <w:rPr>
          <w:sz w:val="40"/>
          <w:szCs w:val="40"/>
        </w:rPr>
        <w:t>元（依教育局公告為</w:t>
      </w:r>
      <w:proofErr w:type="gramStart"/>
      <w:r>
        <w:rPr>
          <w:sz w:val="40"/>
          <w:szCs w:val="40"/>
        </w:rPr>
        <w:t>準</w:t>
      </w:r>
      <w:proofErr w:type="gramEnd"/>
      <w:r>
        <w:rPr>
          <w:sz w:val="40"/>
          <w:szCs w:val="40"/>
        </w:rPr>
        <w:t>）</w:t>
      </w:r>
    </w:p>
    <w:p w14:paraId="0A4E7D8F" w14:textId="010DA671" w:rsidR="00B1076A" w:rsidRPr="00107F93" w:rsidRDefault="00F21F52" w:rsidP="007B094F">
      <w:pPr>
        <w:spacing w:line="480" w:lineRule="exact"/>
        <w:rPr>
          <w:sz w:val="40"/>
          <w:szCs w:val="40"/>
        </w:rPr>
      </w:pPr>
      <w:r>
        <w:rPr>
          <w:sz w:val="40"/>
          <w:szCs w:val="40"/>
        </w:rPr>
        <w:t>制服費</w:t>
      </w:r>
      <w:r>
        <w:rPr>
          <w:sz w:val="40"/>
          <w:szCs w:val="40"/>
        </w:rPr>
        <w:t xml:space="preserve">    1,650</w:t>
      </w:r>
      <w:r w:rsidR="00620A7E">
        <w:rPr>
          <w:sz w:val="40"/>
          <w:szCs w:val="40"/>
        </w:rPr>
        <w:t>元</w:t>
      </w:r>
      <w:r>
        <w:rPr>
          <w:sz w:val="40"/>
          <w:szCs w:val="40"/>
        </w:rPr>
        <w:t>（圍兜、冬夏運動服）</w:t>
      </w:r>
    </w:p>
    <w:p w14:paraId="000C2B54" w14:textId="77777777" w:rsidR="007B094F" w:rsidRPr="00107F93" w:rsidRDefault="007B094F" w:rsidP="007B094F">
      <w:pPr>
        <w:spacing w:line="480" w:lineRule="exact"/>
        <w:rPr>
          <w:sz w:val="40"/>
          <w:szCs w:val="40"/>
        </w:rPr>
      </w:pPr>
    </w:p>
    <w:p w14:paraId="2AA61817" w14:textId="0A450514" w:rsidR="00917C29" w:rsidRPr="009D7A5C" w:rsidRDefault="00917C29" w:rsidP="00917C29">
      <w:pPr>
        <w:spacing w:line="600" w:lineRule="exact"/>
        <w:rPr>
          <w:rFonts w:ascii="標楷體" w:eastAsia="標楷體" w:hAnsi="標楷體"/>
          <w:sz w:val="32"/>
          <w:szCs w:val="32"/>
        </w:rPr>
      </w:pPr>
    </w:p>
    <w:sectPr w:rsidR="00917C29" w:rsidRPr="009D7A5C" w:rsidSect="00EF3AE6">
      <w:footerReference w:type="default" r:id="rId8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D7CAFE" w14:textId="77777777" w:rsidR="00450A97" w:rsidRDefault="00450A97" w:rsidP="003907FC">
      <w:r>
        <w:separator/>
      </w:r>
    </w:p>
  </w:endnote>
  <w:endnote w:type="continuationSeparator" w:id="0">
    <w:p w14:paraId="7C96724A" w14:textId="77777777" w:rsidR="00450A97" w:rsidRDefault="00450A97" w:rsidP="00390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E2D1E" w14:textId="77777777" w:rsidR="00C52790" w:rsidRDefault="00C52790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2892D3" w14:textId="77777777" w:rsidR="00450A97" w:rsidRDefault="00450A97" w:rsidP="003907FC">
      <w:r>
        <w:separator/>
      </w:r>
    </w:p>
  </w:footnote>
  <w:footnote w:type="continuationSeparator" w:id="0">
    <w:p w14:paraId="2301C3E5" w14:textId="77777777" w:rsidR="00450A97" w:rsidRDefault="00450A97" w:rsidP="00390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21598"/>
    <w:multiLevelType w:val="hybridMultilevel"/>
    <w:tmpl w:val="4E5A50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566443"/>
    <w:multiLevelType w:val="hybridMultilevel"/>
    <w:tmpl w:val="29A2ABC0"/>
    <w:lvl w:ilvl="0" w:tplc="3B6E443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847C97"/>
    <w:multiLevelType w:val="hybridMultilevel"/>
    <w:tmpl w:val="0A4696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2561EC9"/>
    <w:multiLevelType w:val="hybridMultilevel"/>
    <w:tmpl w:val="181C64D0"/>
    <w:lvl w:ilvl="0" w:tplc="854E7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9D35A12"/>
    <w:multiLevelType w:val="hybridMultilevel"/>
    <w:tmpl w:val="274E5E96"/>
    <w:lvl w:ilvl="0" w:tplc="95EAC0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92F72AC"/>
    <w:multiLevelType w:val="hybridMultilevel"/>
    <w:tmpl w:val="5890E96A"/>
    <w:lvl w:ilvl="0" w:tplc="C1DCB9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F015110"/>
    <w:multiLevelType w:val="hybridMultilevel"/>
    <w:tmpl w:val="9214A21E"/>
    <w:lvl w:ilvl="0" w:tplc="CCFED4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7" w15:restartNumberingAfterBreak="0">
    <w:nsid w:val="4769415A"/>
    <w:multiLevelType w:val="hybridMultilevel"/>
    <w:tmpl w:val="5F501F4A"/>
    <w:lvl w:ilvl="0" w:tplc="3CD298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8" w15:restartNumberingAfterBreak="0">
    <w:nsid w:val="569E4265"/>
    <w:multiLevelType w:val="hybridMultilevel"/>
    <w:tmpl w:val="9F2A769A"/>
    <w:lvl w:ilvl="0" w:tplc="56185F5E">
      <w:start w:val="1"/>
      <w:numFmt w:val="decimal"/>
      <w:lvlText w:val="%1."/>
      <w:lvlJc w:val="left"/>
      <w:pPr>
        <w:ind w:left="360" w:hanging="360"/>
      </w:pPr>
      <w:rPr>
        <w:rFonts w:hint="default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11F0D0B"/>
    <w:multiLevelType w:val="hybridMultilevel"/>
    <w:tmpl w:val="321CE8F8"/>
    <w:lvl w:ilvl="0" w:tplc="018A5CB8">
      <w:start w:val="1"/>
      <w:numFmt w:val="decimal"/>
      <w:lvlText w:val="%1."/>
      <w:lvlJc w:val="left"/>
      <w:pPr>
        <w:ind w:left="720" w:hanging="720"/>
      </w:pPr>
      <w:rPr>
        <w:rFonts w:hint="default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5EA7031"/>
    <w:multiLevelType w:val="hybridMultilevel"/>
    <w:tmpl w:val="A564921E"/>
    <w:lvl w:ilvl="0" w:tplc="BE289E12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56195142">
    <w:abstractNumId w:val="4"/>
  </w:num>
  <w:num w:numId="2" w16cid:durableId="412974576">
    <w:abstractNumId w:val="0"/>
  </w:num>
  <w:num w:numId="3" w16cid:durableId="667825821">
    <w:abstractNumId w:val="2"/>
  </w:num>
  <w:num w:numId="4" w16cid:durableId="451555355">
    <w:abstractNumId w:val="5"/>
  </w:num>
  <w:num w:numId="5" w16cid:durableId="212691539">
    <w:abstractNumId w:val="10"/>
  </w:num>
  <w:num w:numId="6" w16cid:durableId="1036782709">
    <w:abstractNumId w:val="1"/>
  </w:num>
  <w:num w:numId="7" w16cid:durableId="1229342762">
    <w:abstractNumId w:val="7"/>
  </w:num>
  <w:num w:numId="8" w16cid:durableId="237981857">
    <w:abstractNumId w:val="6"/>
  </w:num>
  <w:num w:numId="9" w16cid:durableId="308174083">
    <w:abstractNumId w:val="3"/>
  </w:num>
  <w:num w:numId="10" w16cid:durableId="1697193701">
    <w:abstractNumId w:val="8"/>
  </w:num>
  <w:num w:numId="11" w16cid:durableId="70445120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Q3MDU0tDA1MjFV0lEKTi0uzszPAykwqQUAyXzq1SwAAAA="/>
  </w:docVars>
  <w:rsids>
    <w:rsidRoot w:val="00377F11"/>
    <w:rsid w:val="000013BE"/>
    <w:rsid w:val="0000353E"/>
    <w:rsid w:val="00003844"/>
    <w:rsid w:val="000120C8"/>
    <w:rsid w:val="00013955"/>
    <w:rsid w:val="00016A10"/>
    <w:rsid w:val="00024E42"/>
    <w:rsid w:val="00026DD8"/>
    <w:rsid w:val="0003291D"/>
    <w:rsid w:val="00034396"/>
    <w:rsid w:val="000700CA"/>
    <w:rsid w:val="000730AC"/>
    <w:rsid w:val="0007392F"/>
    <w:rsid w:val="000746E9"/>
    <w:rsid w:val="000808AA"/>
    <w:rsid w:val="000810E5"/>
    <w:rsid w:val="00083C3F"/>
    <w:rsid w:val="00086087"/>
    <w:rsid w:val="00091058"/>
    <w:rsid w:val="000916E1"/>
    <w:rsid w:val="00093D37"/>
    <w:rsid w:val="000A5D67"/>
    <w:rsid w:val="000A74BF"/>
    <w:rsid w:val="000B198E"/>
    <w:rsid w:val="000B230B"/>
    <w:rsid w:val="000B3A6F"/>
    <w:rsid w:val="000B44B2"/>
    <w:rsid w:val="000B55D6"/>
    <w:rsid w:val="000C3486"/>
    <w:rsid w:val="000D4E63"/>
    <w:rsid w:val="000E05B4"/>
    <w:rsid w:val="000E1CE6"/>
    <w:rsid w:val="000F0F7D"/>
    <w:rsid w:val="000F5186"/>
    <w:rsid w:val="00107F93"/>
    <w:rsid w:val="00111400"/>
    <w:rsid w:val="00111EED"/>
    <w:rsid w:val="00116074"/>
    <w:rsid w:val="0011776C"/>
    <w:rsid w:val="00122C67"/>
    <w:rsid w:val="00130EB3"/>
    <w:rsid w:val="00133625"/>
    <w:rsid w:val="0013571D"/>
    <w:rsid w:val="00136EF6"/>
    <w:rsid w:val="00142900"/>
    <w:rsid w:val="001457D5"/>
    <w:rsid w:val="00147D84"/>
    <w:rsid w:val="00150D2D"/>
    <w:rsid w:val="001643D9"/>
    <w:rsid w:val="00170CC5"/>
    <w:rsid w:val="0017479E"/>
    <w:rsid w:val="001762A4"/>
    <w:rsid w:val="00176DDE"/>
    <w:rsid w:val="001806BE"/>
    <w:rsid w:val="001818C9"/>
    <w:rsid w:val="00184DC9"/>
    <w:rsid w:val="001855E5"/>
    <w:rsid w:val="00187F01"/>
    <w:rsid w:val="00193EAB"/>
    <w:rsid w:val="00194102"/>
    <w:rsid w:val="001968E5"/>
    <w:rsid w:val="00196A71"/>
    <w:rsid w:val="001A72C6"/>
    <w:rsid w:val="001A744E"/>
    <w:rsid w:val="001A7F66"/>
    <w:rsid w:val="001B1298"/>
    <w:rsid w:val="001B20B6"/>
    <w:rsid w:val="001C22DC"/>
    <w:rsid w:val="001C24B1"/>
    <w:rsid w:val="001C3201"/>
    <w:rsid w:val="001E321C"/>
    <w:rsid w:val="001E38E4"/>
    <w:rsid w:val="001F1A18"/>
    <w:rsid w:val="001F30C2"/>
    <w:rsid w:val="001F3A7A"/>
    <w:rsid w:val="001F5F37"/>
    <w:rsid w:val="001F7A0D"/>
    <w:rsid w:val="00204A28"/>
    <w:rsid w:val="0021127D"/>
    <w:rsid w:val="00211EE7"/>
    <w:rsid w:val="0021542B"/>
    <w:rsid w:val="00215F54"/>
    <w:rsid w:val="00221B12"/>
    <w:rsid w:val="00222059"/>
    <w:rsid w:val="00222F3F"/>
    <w:rsid w:val="00224A0B"/>
    <w:rsid w:val="0023005C"/>
    <w:rsid w:val="00235815"/>
    <w:rsid w:val="00244257"/>
    <w:rsid w:val="00247F1C"/>
    <w:rsid w:val="00253848"/>
    <w:rsid w:val="00260FDE"/>
    <w:rsid w:val="0026197B"/>
    <w:rsid w:val="00262F60"/>
    <w:rsid w:val="002641F3"/>
    <w:rsid w:val="002705E4"/>
    <w:rsid w:val="00272037"/>
    <w:rsid w:val="00275705"/>
    <w:rsid w:val="00294F3F"/>
    <w:rsid w:val="002A5418"/>
    <w:rsid w:val="002B4F76"/>
    <w:rsid w:val="002B53E9"/>
    <w:rsid w:val="002B5B7A"/>
    <w:rsid w:val="002C62C4"/>
    <w:rsid w:val="002C6C59"/>
    <w:rsid w:val="002D01E6"/>
    <w:rsid w:val="002D6FAA"/>
    <w:rsid w:val="002D7377"/>
    <w:rsid w:val="002E2A2A"/>
    <w:rsid w:val="002E779C"/>
    <w:rsid w:val="00300FF3"/>
    <w:rsid w:val="0030256B"/>
    <w:rsid w:val="0031290D"/>
    <w:rsid w:val="00320E5B"/>
    <w:rsid w:val="00320F8D"/>
    <w:rsid w:val="00326740"/>
    <w:rsid w:val="003339DE"/>
    <w:rsid w:val="00333E86"/>
    <w:rsid w:val="003360E3"/>
    <w:rsid w:val="003378BC"/>
    <w:rsid w:val="0034041F"/>
    <w:rsid w:val="0034394F"/>
    <w:rsid w:val="0035422D"/>
    <w:rsid w:val="003574A3"/>
    <w:rsid w:val="003608F6"/>
    <w:rsid w:val="003624E2"/>
    <w:rsid w:val="003644F0"/>
    <w:rsid w:val="0037142A"/>
    <w:rsid w:val="00373A80"/>
    <w:rsid w:val="00375D51"/>
    <w:rsid w:val="00377F11"/>
    <w:rsid w:val="00382170"/>
    <w:rsid w:val="003828D5"/>
    <w:rsid w:val="00385B88"/>
    <w:rsid w:val="003907FC"/>
    <w:rsid w:val="00392E21"/>
    <w:rsid w:val="003947F2"/>
    <w:rsid w:val="0039781C"/>
    <w:rsid w:val="003A5E41"/>
    <w:rsid w:val="003B1784"/>
    <w:rsid w:val="003B2C8C"/>
    <w:rsid w:val="003B5900"/>
    <w:rsid w:val="003B685B"/>
    <w:rsid w:val="003B6DCB"/>
    <w:rsid w:val="003C3C05"/>
    <w:rsid w:val="003C56E8"/>
    <w:rsid w:val="003C7F59"/>
    <w:rsid w:val="003D1560"/>
    <w:rsid w:val="003D1781"/>
    <w:rsid w:val="003D23AC"/>
    <w:rsid w:val="003D3224"/>
    <w:rsid w:val="003E1368"/>
    <w:rsid w:val="003E36CA"/>
    <w:rsid w:val="003E45EA"/>
    <w:rsid w:val="003E688C"/>
    <w:rsid w:val="003E704A"/>
    <w:rsid w:val="003E78A0"/>
    <w:rsid w:val="003E7CEC"/>
    <w:rsid w:val="003F0D06"/>
    <w:rsid w:val="003F4D45"/>
    <w:rsid w:val="003F7C4E"/>
    <w:rsid w:val="00402312"/>
    <w:rsid w:val="00403153"/>
    <w:rsid w:val="00404CB7"/>
    <w:rsid w:val="004103C1"/>
    <w:rsid w:val="0041117B"/>
    <w:rsid w:val="004175FE"/>
    <w:rsid w:val="00425115"/>
    <w:rsid w:val="004255D7"/>
    <w:rsid w:val="004257AD"/>
    <w:rsid w:val="00436740"/>
    <w:rsid w:val="0043697E"/>
    <w:rsid w:val="0044518A"/>
    <w:rsid w:val="00450A97"/>
    <w:rsid w:val="00452FA6"/>
    <w:rsid w:val="004579BC"/>
    <w:rsid w:val="00461058"/>
    <w:rsid w:val="004627CB"/>
    <w:rsid w:val="00463625"/>
    <w:rsid w:val="00471C51"/>
    <w:rsid w:val="00472A7B"/>
    <w:rsid w:val="00481AD7"/>
    <w:rsid w:val="00484FB9"/>
    <w:rsid w:val="00486DCD"/>
    <w:rsid w:val="0049042C"/>
    <w:rsid w:val="004904F0"/>
    <w:rsid w:val="0049705F"/>
    <w:rsid w:val="004A089A"/>
    <w:rsid w:val="004A5FFC"/>
    <w:rsid w:val="004A7348"/>
    <w:rsid w:val="004A7668"/>
    <w:rsid w:val="004C2319"/>
    <w:rsid w:val="004C2B80"/>
    <w:rsid w:val="004C492D"/>
    <w:rsid w:val="004C6543"/>
    <w:rsid w:val="004C730E"/>
    <w:rsid w:val="004D1CA6"/>
    <w:rsid w:val="004D2C02"/>
    <w:rsid w:val="004D3B3D"/>
    <w:rsid w:val="004D50C7"/>
    <w:rsid w:val="004D5B56"/>
    <w:rsid w:val="004D5D5B"/>
    <w:rsid w:val="004D6D40"/>
    <w:rsid w:val="004E4A2E"/>
    <w:rsid w:val="004E5556"/>
    <w:rsid w:val="004F33CF"/>
    <w:rsid w:val="004F4BB7"/>
    <w:rsid w:val="004F5C6C"/>
    <w:rsid w:val="005000F1"/>
    <w:rsid w:val="005007DE"/>
    <w:rsid w:val="00502304"/>
    <w:rsid w:val="00506D33"/>
    <w:rsid w:val="005075EF"/>
    <w:rsid w:val="005106EC"/>
    <w:rsid w:val="005129E8"/>
    <w:rsid w:val="00513C51"/>
    <w:rsid w:val="005146AB"/>
    <w:rsid w:val="00516397"/>
    <w:rsid w:val="005177A5"/>
    <w:rsid w:val="0052045C"/>
    <w:rsid w:val="00521220"/>
    <w:rsid w:val="0052293B"/>
    <w:rsid w:val="00522BA7"/>
    <w:rsid w:val="00525B91"/>
    <w:rsid w:val="0053167D"/>
    <w:rsid w:val="005327A6"/>
    <w:rsid w:val="00532D5A"/>
    <w:rsid w:val="00534995"/>
    <w:rsid w:val="00536940"/>
    <w:rsid w:val="00541C25"/>
    <w:rsid w:val="0054731D"/>
    <w:rsid w:val="00550444"/>
    <w:rsid w:val="00555852"/>
    <w:rsid w:val="00556B43"/>
    <w:rsid w:val="00560F6E"/>
    <w:rsid w:val="00564A6B"/>
    <w:rsid w:val="0056531F"/>
    <w:rsid w:val="00565C6A"/>
    <w:rsid w:val="00583151"/>
    <w:rsid w:val="00586A2E"/>
    <w:rsid w:val="00587932"/>
    <w:rsid w:val="0059173B"/>
    <w:rsid w:val="00595928"/>
    <w:rsid w:val="005A4C99"/>
    <w:rsid w:val="005A65B9"/>
    <w:rsid w:val="005B458C"/>
    <w:rsid w:val="005C1CDB"/>
    <w:rsid w:val="005C2427"/>
    <w:rsid w:val="005C37D5"/>
    <w:rsid w:val="005C41E3"/>
    <w:rsid w:val="005D1A9F"/>
    <w:rsid w:val="005D4A46"/>
    <w:rsid w:val="005F2665"/>
    <w:rsid w:val="005F5295"/>
    <w:rsid w:val="005F664A"/>
    <w:rsid w:val="005F66DE"/>
    <w:rsid w:val="00600447"/>
    <w:rsid w:val="006033A6"/>
    <w:rsid w:val="0060480D"/>
    <w:rsid w:val="00620A7E"/>
    <w:rsid w:val="00625E7C"/>
    <w:rsid w:val="00633245"/>
    <w:rsid w:val="006341FC"/>
    <w:rsid w:val="00635D57"/>
    <w:rsid w:val="006426AF"/>
    <w:rsid w:val="006431A3"/>
    <w:rsid w:val="006454AA"/>
    <w:rsid w:val="006479B1"/>
    <w:rsid w:val="00654876"/>
    <w:rsid w:val="006554F5"/>
    <w:rsid w:val="0066313D"/>
    <w:rsid w:val="006636C9"/>
    <w:rsid w:val="006647C8"/>
    <w:rsid w:val="006678AA"/>
    <w:rsid w:val="00667971"/>
    <w:rsid w:val="006741C6"/>
    <w:rsid w:val="006753B5"/>
    <w:rsid w:val="00681A1A"/>
    <w:rsid w:val="006834EE"/>
    <w:rsid w:val="0068391A"/>
    <w:rsid w:val="00684746"/>
    <w:rsid w:val="0069065E"/>
    <w:rsid w:val="00694319"/>
    <w:rsid w:val="006943F4"/>
    <w:rsid w:val="006954E4"/>
    <w:rsid w:val="006963CE"/>
    <w:rsid w:val="00697CB0"/>
    <w:rsid w:val="006A113A"/>
    <w:rsid w:val="006A4289"/>
    <w:rsid w:val="006A704D"/>
    <w:rsid w:val="006A782E"/>
    <w:rsid w:val="006B151A"/>
    <w:rsid w:val="006B3AAF"/>
    <w:rsid w:val="006B57C9"/>
    <w:rsid w:val="006C0307"/>
    <w:rsid w:val="006C2319"/>
    <w:rsid w:val="006C24E7"/>
    <w:rsid w:val="006C2ACA"/>
    <w:rsid w:val="006C2B18"/>
    <w:rsid w:val="006C346E"/>
    <w:rsid w:val="006C4418"/>
    <w:rsid w:val="006C512C"/>
    <w:rsid w:val="006D2C52"/>
    <w:rsid w:val="006D739D"/>
    <w:rsid w:val="006E059B"/>
    <w:rsid w:val="006E1CC7"/>
    <w:rsid w:val="006E273A"/>
    <w:rsid w:val="006E41EA"/>
    <w:rsid w:val="006E4536"/>
    <w:rsid w:val="006E4FF5"/>
    <w:rsid w:val="006E5D1D"/>
    <w:rsid w:val="006E681E"/>
    <w:rsid w:val="006E76A3"/>
    <w:rsid w:val="006F4AD3"/>
    <w:rsid w:val="006F583E"/>
    <w:rsid w:val="00701F32"/>
    <w:rsid w:val="00711063"/>
    <w:rsid w:val="007201D7"/>
    <w:rsid w:val="00721280"/>
    <w:rsid w:val="007243A6"/>
    <w:rsid w:val="00734090"/>
    <w:rsid w:val="00734FFA"/>
    <w:rsid w:val="0073592D"/>
    <w:rsid w:val="007475ED"/>
    <w:rsid w:val="00747F09"/>
    <w:rsid w:val="00752366"/>
    <w:rsid w:val="007564AB"/>
    <w:rsid w:val="00760508"/>
    <w:rsid w:val="00767212"/>
    <w:rsid w:val="0077190C"/>
    <w:rsid w:val="00773E1F"/>
    <w:rsid w:val="00775A5D"/>
    <w:rsid w:val="007760BA"/>
    <w:rsid w:val="00780745"/>
    <w:rsid w:val="007813C8"/>
    <w:rsid w:val="00785E1F"/>
    <w:rsid w:val="00786335"/>
    <w:rsid w:val="00791462"/>
    <w:rsid w:val="00794369"/>
    <w:rsid w:val="00795552"/>
    <w:rsid w:val="007A0418"/>
    <w:rsid w:val="007A2B9A"/>
    <w:rsid w:val="007A67EB"/>
    <w:rsid w:val="007B0718"/>
    <w:rsid w:val="007B094F"/>
    <w:rsid w:val="007C03FA"/>
    <w:rsid w:val="007C677A"/>
    <w:rsid w:val="007C7F6D"/>
    <w:rsid w:val="007E2113"/>
    <w:rsid w:val="007E72CA"/>
    <w:rsid w:val="007F73CF"/>
    <w:rsid w:val="00804A5F"/>
    <w:rsid w:val="008059C4"/>
    <w:rsid w:val="00807B02"/>
    <w:rsid w:val="00822A23"/>
    <w:rsid w:val="00830C02"/>
    <w:rsid w:val="00832E88"/>
    <w:rsid w:val="00835DF6"/>
    <w:rsid w:val="00842599"/>
    <w:rsid w:val="008553F0"/>
    <w:rsid w:val="00860F1E"/>
    <w:rsid w:val="00870530"/>
    <w:rsid w:val="00881348"/>
    <w:rsid w:val="00883335"/>
    <w:rsid w:val="00884902"/>
    <w:rsid w:val="00895EFC"/>
    <w:rsid w:val="00896F70"/>
    <w:rsid w:val="008A4BEE"/>
    <w:rsid w:val="008A67CF"/>
    <w:rsid w:val="008B2B76"/>
    <w:rsid w:val="008B3305"/>
    <w:rsid w:val="008B7880"/>
    <w:rsid w:val="008C5A13"/>
    <w:rsid w:val="008C7087"/>
    <w:rsid w:val="008D387A"/>
    <w:rsid w:val="008D3B22"/>
    <w:rsid w:val="008D405F"/>
    <w:rsid w:val="008D6A29"/>
    <w:rsid w:val="008E3192"/>
    <w:rsid w:val="008E6351"/>
    <w:rsid w:val="008F02C7"/>
    <w:rsid w:val="009036C3"/>
    <w:rsid w:val="00916343"/>
    <w:rsid w:val="00917C29"/>
    <w:rsid w:val="0092063F"/>
    <w:rsid w:val="00922618"/>
    <w:rsid w:val="00924260"/>
    <w:rsid w:val="00924A2A"/>
    <w:rsid w:val="009250A7"/>
    <w:rsid w:val="00925424"/>
    <w:rsid w:val="009262FE"/>
    <w:rsid w:val="00930E4A"/>
    <w:rsid w:val="0093156A"/>
    <w:rsid w:val="00931BA0"/>
    <w:rsid w:val="009326D6"/>
    <w:rsid w:val="00933D6E"/>
    <w:rsid w:val="00940EB1"/>
    <w:rsid w:val="00944407"/>
    <w:rsid w:val="00946EC0"/>
    <w:rsid w:val="0094775F"/>
    <w:rsid w:val="00952164"/>
    <w:rsid w:val="009548D6"/>
    <w:rsid w:val="009575F8"/>
    <w:rsid w:val="0096098B"/>
    <w:rsid w:val="00961FB7"/>
    <w:rsid w:val="00962597"/>
    <w:rsid w:val="00963BE3"/>
    <w:rsid w:val="009673D0"/>
    <w:rsid w:val="00971297"/>
    <w:rsid w:val="00975387"/>
    <w:rsid w:val="0097705E"/>
    <w:rsid w:val="00982E98"/>
    <w:rsid w:val="0098385C"/>
    <w:rsid w:val="00983AD3"/>
    <w:rsid w:val="0098404E"/>
    <w:rsid w:val="00987CF2"/>
    <w:rsid w:val="00994F07"/>
    <w:rsid w:val="0099692E"/>
    <w:rsid w:val="009A0FB4"/>
    <w:rsid w:val="009A4645"/>
    <w:rsid w:val="009A6E87"/>
    <w:rsid w:val="009A76AB"/>
    <w:rsid w:val="009B15E7"/>
    <w:rsid w:val="009B165F"/>
    <w:rsid w:val="009B27FF"/>
    <w:rsid w:val="009B4208"/>
    <w:rsid w:val="009B48D0"/>
    <w:rsid w:val="009B5455"/>
    <w:rsid w:val="009B6874"/>
    <w:rsid w:val="009C2AD6"/>
    <w:rsid w:val="009C39CB"/>
    <w:rsid w:val="009C4657"/>
    <w:rsid w:val="009C6574"/>
    <w:rsid w:val="009C65EB"/>
    <w:rsid w:val="009D139D"/>
    <w:rsid w:val="009D55B8"/>
    <w:rsid w:val="009D7A5C"/>
    <w:rsid w:val="009E47D5"/>
    <w:rsid w:val="009F237D"/>
    <w:rsid w:val="009F528A"/>
    <w:rsid w:val="009F6D49"/>
    <w:rsid w:val="00A022F5"/>
    <w:rsid w:val="00A02362"/>
    <w:rsid w:val="00A0393B"/>
    <w:rsid w:val="00A0425A"/>
    <w:rsid w:val="00A138FA"/>
    <w:rsid w:val="00A164EB"/>
    <w:rsid w:val="00A20EA9"/>
    <w:rsid w:val="00A275D4"/>
    <w:rsid w:val="00A27E0D"/>
    <w:rsid w:val="00A33F27"/>
    <w:rsid w:val="00A43216"/>
    <w:rsid w:val="00A5069E"/>
    <w:rsid w:val="00A55021"/>
    <w:rsid w:val="00A6334F"/>
    <w:rsid w:val="00A638BB"/>
    <w:rsid w:val="00A66A98"/>
    <w:rsid w:val="00A71811"/>
    <w:rsid w:val="00A7634B"/>
    <w:rsid w:val="00A77D36"/>
    <w:rsid w:val="00A80042"/>
    <w:rsid w:val="00A85CAF"/>
    <w:rsid w:val="00A95D39"/>
    <w:rsid w:val="00A975FA"/>
    <w:rsid w:val="00AA2712"/>
    <w:rsid w:val="00AA3579"/>
    <w:rsid w:val="00AA5EC5"/>
    <w:rsid w:val="00AA6618"/>
    <w:rsid w:val="00AB3B89"/>
    <w:rsid w:val="00AB6022"/>
    <w:rsid w:val="00AC0FA2"/>
    <w:rsid w:val="00AD1CF3"/>
    <w:rsid w:val="00AD3907"/>
    <w:rsid w:val="00AD7B8D"/>
    <w:rsid w:val="00AE2080"/>
    <w:rsid w:val="00AF5A15"/>
    <w:rsid w:val="00B024D0"/>
    <w:rsid w:val="00B02DD2"/>
    <w:rsid w:val="00B10205"/>
    <w:rsid w:val="00B1076A"/>
    <w:rsid w:val="00B27923"/>
    <w:rsid w:val="00B32B45"/>
    <w:rsid w:val="00B36F4D"/>
    <w:rsid w:val="00B46C43"/>
    <w:rsid w:val="00B473E0"/>
    <w:rsid w:val="00B522E0"/>
    <w:rsid w:val="00B5627D"/>
    <w:rsid w:val="00B567A8"/>
    <w:rsid w:val="00B57540"/>
    <w:rsid w:val="00B605CA"/>
    <w:rsid w:val="00B618D2"/>
    <w:rsid w:val="00B62B20"/>
    <w:rsid w:val="00B72752"/>
    <w:rsid w:val="00B72FA0"/>
    <w:rsid w:val="00B73139"/>
    <w:rsid w:val="00B7523F"/>
    <w:rsid w:val="00B81492"/>
    <w:rsid w:val="00B82241"/>
    <w:rsid w:val="00B824E6"/>
    <w:rsid w:val="00B83F1C"/>
    <w:rsid w:val="00B90C87"/>
    <w:rsid w:val="00B9309E"/>
    <w:rsid w:val="00B95D86"/>
    <w:rsid w:val="00BA0A95"/>
    <w:rsid w:val="00BA2E3F"/>
    <w:rsid w:val="00BA4910"/>
    <w:rsid w:val="00BA73E1"/>
    <w:rsid w:val="00BA7C87"/>
    <w:rsid w:val="00BB1BBE"/>
    <w:rsid w:val="00BB32F0"/>
    <w:rsid w:val="00BB4A9A"/>
    <w:rsid w:val="00BB4FCF"/>
    <w:rsid w:val="00BB575C"/>
    <w:rsid w:val="00BB737B"/>
    <w:rsid w:val="00BB7C65"/>
    <w:rsid w:val="00BC08FD"/>
    <w:rsid w:val="00BC37F4"/>
    <w:rsid w:val="00BC3F57"/>
    <w:rsid w:val="00BC41D9"/>
    <w:rsid w:val="00BC4C66"/>
    <w:rsid w:val="00BE29FB"/>
    <w:rsid w:val="00BE3468"/>
    <w:rsid w:val="00BE38F6"/>
    <w:rsid w:val="00BE3DF6"/>
    <w:rsid w:val="00BE6D7E"/>
    <w:rsid w:val="00BF0B64"/>
    <w:rsid w:val="00BF4BB4"/>
    <w:rsid w:val="00BF5B2C"/>
    <w:rsid w:val="00BF678E"/>
    <w:rsid w:val="00BF7B2A"/>
    <w:rsid w:val="00C035F3"/>
    <w:rsid w:val="00C06148"/>
    <w:rsid w:val="00C112A2"/>
    <w:rsid w:val="00C153DE"/>
    <w:rsid w:val="00C15D20"/>
    <w:rsid w:val="00C1609E"/>
    <w:rsid w:val="00C27EB2"/>
    <w:rsid w:val="00C33BCB"/>
    <w:rsid w:val="00C3639A"/>
    <w:rsid w:val="00C37174"/>
    <w:rsid w:val="00C419B5"/>
    <w:rsid w:val="00C41F7C"/>
    <w:rsid w:val="00C4632D"/>
    <w:rsid w:val="00C51C62"/>
    <w:rsid w:val="00C52765"/>
    <w:rsid w:val="00C52790"/>
    <w:rsid w:val="00C53F63"/>
    <w:rsid w:val="00C604A7"/>
    <w:rsid w:val="00C60B6B"/>
    <w:rsid w:val="00C61026"/>
    <w:rsid w:val="00C66FC7"/>
    <w:rsid w:val="00C713CA"/>
    <w:rsid w:val="00C72CF0"/>
    <w:rsid w:val="00C74250"/>
    <w:rsid w:val="00C7697B"/>
    <w:rsid w:val="00C800E4"/>
    <w:rsid w:val="00C86405"/>
    <w:rsid w:val="00C86DE4"/>
    <w:rsid w:val="00C9095A"/>
    <w:rsid w:val="00C91009"/>
    <w:rsid w:val="00CA279E"/>
    <w:rsid w:val="00CA2DDC"/>
    <w:rsid w:val="00CA431E"/>
    <w:rsid w:val="00CB1987"/>
    <w:rsid w:val="00CB51F6"/>
    <w:rsid w:val="00CB53B3"/>
    <w:rsid w:val="00CC2E5D"/>
    <w:rsid w:val="00CD301B"/>
    <w:rsid w:val="00CD3E9F"/>
    <w:rsid w:val="00CE2E62"/>
    <w:rsid w:val="00CE62C4"/>
    <w:rsid w:val="00CF56E4"/>
    <w:rsid w:val="00CF6B9B"/>
    <w:rsid w:val="00D03EED"/>
    <w:rsid w:val="00D0758B"/>
    <w:rsid w:val="00D11154"/>
    <w:rsid w:val="00D14089"/>
    <w:rsid w:val="00D14B4E"/>
    <w:rsid w:val="00D15AD9"/>
    <w:rsid w:val="00D1673D"/>
    <w:rsid w:val="00D179B5"/>
    <w:rsid w:val="00D20CC1"/>
    <w:rsid w:val="00D33400"/>
    <w:rsid w:val="00D3587C"/>
    <w:rsid w:val="00D41421"/>
    <w:rsid w:val="00D43EDE"/>
    <w:rsid w:val="00D458A1"/>
    <w:rsid w:val="00D51505"/>
    <w:rsid w:val="00D51A38"/>
    <w:rsid w:val="00D62BB9"/>
    <w:rsid w:val="00D73014"/>
    <w:rsid w:val="00D7458A"/>
    <w:rsid w:val="00D82FBD"/>
    <w:rsid w:val="00D83656"/>
    <w:rsid w:val="00D85416"/>
    <w:rsid w:val="00D90C45"/>
    <w:rsid w:val="00D9149E"/>
    <w:rsid w:val="00D915B5"/>
    <w:rsid w:val="00D9178B"/>
    <w:rsid w:val="00D96550"/>
    <w:rsid w:val="00D9683E"/>
    <w:rsid w:val="00D969E9"/>
    <w:rsid w:val="00D974AF"/>
    <w:rsid w:val="00DA3F2F"/>
    <w:rsid w:val="00DA5875"/>
    <w:rsid w:val="00DB1141"/>
    <w:rsid w:val="00DB13FD"/>
    <w:rsid w:val="00DB2E16"/>
    <w:rsid w:val="00DB3BE9"/>
    <w:rsid w:val="00DB60CF"/>
    <w:rsid w:val="00DB6328"/>
    <w:rsid w:val="00DC21D4"/>
    <w:rsid w:val="00DC6EAC"/>
    <w:rsid w:val="00DC70FD"/>
    <w:rsid w:val="00DC7D92"/>
    <w:rsid w:val="00DD0553"/>
    <w:rsid w:val="00DD08A6"/>
    <w:rsid w:val="00DD2552"/>
    <w:rsid w:val="00DD62EB"/>
    <w:rsid w:val="00DE3DAF"/>
    <w:rsid w:val="00DE63EA"/>
    <w:rsid w:val="00DE64E0"/>
    <w:rsid w:val="00DE7B67"/>
    <w:rsid w:val="00DF29AC"/>
    <w:rsid w:val="00DF5DF9"/>
    <w:rsid w:val="00DF7B6B"/>
    <w:rsid w:val="00DF7E70"/>
    <w:rsid w:val="00E02BF9"/>
    <w:rsid w:val="00E03893"/>
    <w:rsid w:val="00E05306"/>
    <w:rsid w:val="00E1082A"/>
    <w:rsid w:val="00E11388"/>
    <w:rsid w:val="00E11CAD"/>
    <w:rsid w:val="00E13551"/>
    <w:rsid w:val="00E14E57"/>
    <w:rsid w:val="00E1511A"/>
    <w:rsid w:val="00E152A5"/>
    <w:rsid w:val="00E155BC"/>
    <w:rsid w:val="00E16BE2"/>
    <w:rsid w:val="00E2736F"/>
    <w:rsid w:val="00E31487"/>
    <w:rsid w:val="00E34B8E"/>
    <w:rsid w:val="00E43521"/>
    <w:rsid w:val="00E4470A"/>
    <w:rsid w:val="00E518E8"/>
    <w:rsid w:val="00E563FB"/>
    <w:rsid w:val="00E5782F"/>
    <w:rsid w:val="00E604E6"/>
    <w:rsid w:val="00E60CFB"/>
    <w:rsid w:val="00E62B7B"/>
    <w:rsid w:val="00E65784"/>
    <w:rsid w:val="00E66FC2"/>
    <w:rsid w:val="00E726DF"/>
    <w:rsid w:val="00E81014"/>
    <w:rsid w:val="00E824F5"/>
    <w:rsid w:val="00E84775"/>
    <w:rsid w:val="00E90046"/>
    <w:rsid w:val="00E964C2"/>
    <w:rsid w:val="00EA19C4"/>
    <w:rsid w:val="00EA5E78"/>
    <w:rsid w:val="00EA6F06"/>
    <w:rsid w:val="00EB1CFB"/>
    <w:rsid w:val="00EB67AA"/>
    <w:rsid w:val="00EC03A2"/>
    <w:rsid w:val="00EC3E8D"/>
    <w:rsid w:val="00EC694D"/>
    <w:rsid w:val="00ED47CE"/>
    <w:rsid w:val="00ED6806"/>
    <w:rsid w:val="00ED7F00"/>
    <w:rsid w:val="00EE3AD2"/>
    <w:rsid w:val="00EE3BD9"/>
    <w:rsid w:val="00EF0867"/>
    <w:rsid w:val="00EF3AE6"/>
    <w:rsid w:val="00EF6C26"/>
    <w:rsid w:val="00EF7C8D"/>
    <w:rsid w:val="00EF7D5B"/>
    <w:rsid w:val="00F00DD9"/>
    <w:rsid w:val="00F025A6"/>
    <w:rsid w:val="00F07E34"/>
    <w:rsid w:val="00F13BEF"/>
    <w:rsid w:val="00F15192"/>
    <w:rsid w:val="00F21F52"/>
    <w:rsid w:val="00F25868"/>
    <w:rsid w:val="00F34EFB"/>
    <w:rsid w:val="00F376EC"/>
    <w:rsid w:val="00F403FD"/>
    <w:rsid w:val="00F417DD"/>
    <w:rsid w:val="00F42AA4"/>
    <w:rsid w:val="00F447F2"/>
    <w:rsid w:val="00F4742F"/>
    <w:rsid w:val="00F52DD8"/>
    <w:rsid w:val="00F600CB"/>
    <w:rsid w:val="00F81E90"/>
    <w:rsid w:val="00F87382"/>
    <w:rsid w:val="00F90563"/>
    <w:rsid w:val="00F90800"/>
    <w:rsid w:val="00F93244"/>
    <w:rsid w:val="00F93881"/>
    <w:rsid w:val="00F95798"/>
    <w:rsid w:val="00F95A96"/>
    <w:rsid w:val="00F96DBD"/>
    <w:rsid w:val="00FA1378"/>
    <w:rsid w:val="00FA45F0"/>
    <w:rsid w:val="00FA4830"/>
    <w:rsid w:val="00FA501D"/>
    <w:rsid w:val="00FA6483"/>
    <w:rsid w:val="00FA7161"/>
    <w:rsid w:val="00FB1538"/>
    <w:rsid w:val="00FB2609"/>
    <w:rsid w:val="00FB33E6"/>
    <w:rsid w:val="00FB47F5"/>
    <w:rsid w:val="00FB526D"/>
    <w:rsid w:val="00FB624B"/>
    <w:rsid w:val="00FD07CF"/>
    <w:rsid w:val="00FD35CA"/>
    <w:rsid w:val="00FD4852"/>
    <w:rsid w:val="00FD63B0"/>
    <w:rsid w:val="00FE0662"/>
    <w:rsid w:val="00FE2922"/>
    <w:rsid w:val="00FE3120"/>
    <w:rsid w:val="00FE7167"/>
    <w:rsid w:val="00FF079A"/>
    <w:rsid w:val="00FF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3B1F7C"/>
  <w15:docId w15:val="{FE2DA353-DAFC-4ADF-AFDE-17523D36B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231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7F11"/>
    <w:pPr>
      <w:ind w:leftChars="200" w:left="480"/>
    </w:pPr>
  </w:style>
  <w:style w:type="character" w:styleId="a4">
    <w:name w:val="annotation reference"/>
    <w:basedOn w:val="a0"/>
    <w:uiPriority w:val="99"/>
    <w:semiHidden/>
    <w:unhideWhenUsed/>
    <w:rsid w:val="00A20EA9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A20EA9"/>
  </w:style>
  <w:style w:type="character" w:customStyle="1" w:styleId="a6">
    <w:name w:val="註解文字 字元"/>
    <w:basedOn w:val="a0"/>
    <w:link w:val="a5"/>
    <w:uiPriority w:val="99"/>
    <w:semiHidden/>
    <w:rsid w:val="00A20EA9"/>
  </w:style>
  <w:style w:type="paragraph" w:styleId="a7">
    <w:name w:val="annotation subject"/>
    <w:basedOn w:val="a5"/>
    <w:next w:val="a5"/>
    <w:link w:val="a8"/>
    <w:uiPriority w:val="99"/>
    <w:semiHidden/>
    <w:unhideWhenUsed/>
    <w:rsid w:val="00A20EA9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A20EA9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A20EA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A20EA9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3907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3907FC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3907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3907FC"/>
    <w:rPr>
      <w:sz w:val="20"/>
      <w:szCs w:val="20"/>
    </w:rPr>
  </w:style>
  <w:style w:type="paragraph" w:styleId="Web">
    <w:name w:val="Normal (Web)"/>
    <w:basedOn w:val="a"/>
    <w:uiPriority w:val="99"/>
    <w:unhideWhenUsed/>
    <w:rsid w:val="003907F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f">
    <w:name w:val="Hyperlink"/>
    <w:basedOn w:val="a0"/>
    <w:uiPriority w:val="99"/>
    <w:unhideWhenUsed/>
    <w:rsid w:val="00AD3907"/>
    <w:rPr>
      <w:color w:val="0000FF"/>
      <w:u w:val="single"/>
    </w:rPr>
  </w:style>
  <w:style w:type="paragraph" w:styleId="af0">
    <w:name w:val="Date"/>
    <w:basedOn w:val="a"/>
    <w:next w:val="a"/>
    <w:link w:val="af1"/>
    <w:uiPriority w:val="99"/>
    <w:semiHidden/>
    <w:unhideWhenUsed/>
    <w:rsid w:val="00BB4FCF"/>
    <w:pPr>
      <w:jc w:val="right"/>
    </w:pPr>
  </w:style>
  <w:style w:type="character" w:customStyle="1" w:styleId="af1">
    <w:name w:val="日期 字元"/>
    <w:basedOn w:val="a0"/>
    <w:link w:val="af0"/>
    <w:uiPriority w:val="99"/>
    <w:semiHidden/>
    <w:rsid w:val="00BB4FCF"/>
  </w:style>
  <w:style w:type="paragraph" w:styleId="af2">
    <w:name w:val="No Spacing"/>
    <w:uiPriority w:val="1"/>
    <w:qFormat/>
    <w:rsid w:val="00822A23"/>
    <w:pPr>
      <w:widowControl w:val="0"/>
    </w:pPr>
  </w:style>
  <w:style w:type="character" w:styleId="af3">
    <w:name w:val="Strong"/>
    <w:basedOn w:val="a0"/>
    <w:uiPriority w:val="22"/>
    <w:qFormat/>
    <w:rsid w:val="009B165F"/>
    <w:rPr>
      <w:b/>
      <w:bCs/>
    </w:rPr>
  </w:style>
  <w:style w:type="paragraph" w:styleId="af4">
    <w:name w:val="Salutation"/>
    <w:basedOn w:val="a"/>
    <w:next w:val="a"/>
    <w:link w:val="af5"/>
    <w:uiPriority w:val="99"/>
    <w:unhideWhenUsed/>
    <w:rsid w:val="003E704A"/>
    <w:rPr>
      <w:sz w:val="32"/>
      <w:szCs w:val="32"/>
    </w:rPr>
  </w:style>
  <w:style w:type="character" w:customStyle="1" w:styleId="af5">
    <w:name w:val="問候 字元"/>
    <w:basedOn w:val="a0"/>
    <w:link w:val="af4"/>
    <w:uiPriority w:val="99"/>
    <w:rsid w:val="003E704A"/>
    <w:rPr>
      <w:sz w:val="32"/>
      <w:szCs w:val="32"/>
    </w:rPr>
  </w:style>
  <w:style w:type="paragraph" w:styleId="af6">
    <w:name w:val="Closing"/>
    <w:basedOn w:val="a"/>
    <w:link w:val="af7"/>
    <w:uiPriority w:val="99"/>
    <w:unhideWhenUsed/>
    <w:rsid w:val="003E704A"/>
    <w:pPr>
      <w:ind w:leftChars="1800" w:left="100"/>
    </w:pPr>
    <w:rPr>
      <w:sz w:val="32"/>
      <w:szCs w:val="32"/>
    </w:rPr>
  </w:style>
  <w:style w:type="character" w:customStyle="1" w:styleId="af7">
    <w:name w:val="結語 字元"/>
    <w:basedOn w:val="a0"/>
    <w:link w:val="af6"/>
    <w:uiPriority w:val="99"/>
    <w:rsid w:val="003E704A"/>
    <w:rPr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2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FE9F5-EB3B-4B81-8106-9081D31CD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9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 Wang</dc:creator>
  <cp:lastModifiedBy>書樂幼兒園 私立</cp:lastModifiedBy>
  <cp:revision>275</cp:revision>
  <cp:lastPrinted>2023-10-24T03:32:00Z</cp:lastPrinted>
  <dcterms:created xsi:type="dcterms:W3CDTF">2014-01-02T14:33:00Z</dcterms:created>
  <dcterms:modified xsi:type="dcterms:W3CDTF">2025-10-16T02:43:00Z</dcterms:modified>
</cp:coreProperties>
</file>